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3CECD" w14:textId="753A600B" w:rsidR="00595DEA" w:rsidRDefault="00A4732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bookmarkStart w:id="0" w:name="_aczyuw2yex2w" w:colFirst="0" w:colLast="0"/>
      <w:bookmarkEnd w:id="0"/>
      <w:r>
        <w:rPr>
          <w:rFonts w:ascii="Times New Roman" w:eastAsia="Times New Roman" w:hAnsi="Times New Roman" w:cs="Times New Roman"/>
          <w:b w:val="0"/>
          <w:color w:val="039BE5"/>
          <w:sz w:val="72"/>
          <w:szCs w:val="72"/>
        </w:rPr>
        <w:t>Compiler Design</w:t>
      </w:r>
      <w:r>
        <w:rPr>
          <w:rFonts w:ascii="Times New Roman" w:eastAsia="Times New Roman" w:hAnsi="Times New Roman" w:cs="Times New Roman"/>
        </w:rPr>
        <w:br/>
        <w:t xml:space="preserve">Lab Exercise </w:t>
      </w:r>
      <w:r w:rsidR="00F3330E">
        <w:rPr>
          <w:rFonts w:ascii="Times New Roman" w:eastAsia="Times New Roman" w:hAnsi="Times New Roman" w:cs="Times New Roman"/>
        </w:rPr>
        <w:t>3</w:t>
      </w:r>
    </w:p>
    <w:p w14:paraId="69815CD8" w14:textId="77777777" w:rsidR="00595DEA" w:rsidRDefault="00A4732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20"/>
          <w:szCs w:val="20"/>
        </w:rPr>
      </w:pPr>
      <w:bookmarkStart w:id="1" w:name="_ekrslz9avsgy" w:colFirst="0" w:colLast="0"/>
      <w:bookmarkEnd w:id="1"/>
      <w:r>
        <w:rPr>
          <w:rFonts w:ascii="Times New Roman" w:eastAsia="Times New Roman" w:hAnsi="Times New Roman" w:cs="Times New Roman"/>
          <w:noProof/>
          <w:color w:val="666666"/>
          <w:sz w:val="20"/>
          <w:szCs w:val="20"/>
        </w:rPr>
        <w:drawing>
          <wp:inline distT="114300" distB="114300" distL="114300" distR="114300" wp14:anchorId="46F7C5AD" wp14:editId="2A67622E">
            <wp:extent cx="447675" cy="57150"/>
            <wp:effectExtent l="0" t="0" r="0" b="0"/>
            <wp:docPr id="6" name="image2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short line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2D3CA86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320D3A6B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4086D624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FD1F08F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4064A63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060606E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C6012BD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5CBB87AB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21509D61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51A18731" w14:textId="77777777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32"/>
          <w:szCs w:val="32"/>
        </w:rPr>
      </w:pPr>
      <w:r>
        <w:br w:type="page"/>
      </w:r>
    </w:p>
    <w:p w14:paraId="3CCC34C6" w14:textId="16B379DA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Aim: Conversion of a </w:t>
      </w:r>
      <w:r w:rsidR="00F3330E">
        <w:rPr>
          <w:rFonts w:ascii="Times New Roman" w:eastAsia="Times New Roman" w:hAnsi="Times New Roman" w:cs="Times New Roman"/>
          <w:b/>
          <w:sz w:val="24"/>
          <w:szCs w:val="24"/>
        </w:rPr>
        <w:t>NFA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to </w:t>
      </w:r>
      <w:r w:rsidR="00F3330E"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FA.</w:t>
      </w:r>
    </w:p>
    <w:p w14:paraId="01115ED5" w14:textId="77777777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lgorithm:</w:t>
      </w:r>
    </w:p>
    <w:p w14:paraId="126FCF1F" w14:textId="77777777" w:rsidR="00595DEA" w:rsidRDefault="00A4732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art</w:t>
      </w:r>
    </w:p>
    <w:p w14:paraId="6669A583" w14:textId="77777777" w:rsidR="00595DEA" w:rsidRDefault="00A4732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et the input from the user.</w:t>
      </w:r>
    </w:p>
    <w:p w14:paraId="7DFF8258" w14:textId="034EE940" w:rsidR="00595DEA" w:rsidRDefault="00E8327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tialis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 dictionary which would keep track of transitions and their states</w:t>
      </w:r>
      <w:r w:rsidR="00ED7EAB">
        <w:rPr>
          <w:rFonts w:ascii="Times New Roman" w:eastAsia="Times New Roman" w:hAnsi="Times New Roman" w:cs="Times New Roman"/>
          <w:sz w:val="24"/>
          <w:szCs w:val="24"/>
        </w:rPr>
        <w:t>.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85C01D6" w14:textId="41A74D44" w:rsidR="00595DEA" w:rsidRPr="00E83275" w:rsidRDefault="00E83275" w:rsidP="00E8327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eed in the states, the path taken and final state that the NFA would reach</w:t>
      </w:r>
    </w:p>
    <w:p w14:paraId="6CBF254A" w14:textId="77777777" w:rsidR="00595DEA" w:rsidRDefault="00A4732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isplay the output</w:t>
      </w:r>
    </w:p>
    <w:p w14:paraId="7C066AB6" w14:textId="77777777" w:rsidR="00595DEA" w:rsidRDefault="00A4732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mpare with your table</w:t>
      </w:r>
    </w:p>
    <w:p w14:paraId="1D38B870" w14:textId="0660EBD7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de:(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Language </w:t>
      </w:r>
      <w:r w:rsidR="00C2135B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proofErr w:type="gramEnd"/>
      <w:r w:rsidR="00C2135B">
        <w:rPr>
          <w:rFonts w:ascii="Times New Roman" w:eastAsia="Times New Roman" w:hAnsi="Times New Roman" w:cs="Times New Roman"/>
          <w:b/>
          <w:sz w:val="24"/>
          <w:szCs w:val="24"/>
        </w:rPr>
        <w:t xml:space="preserve"> Python3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14:paraId="69554176" w14:textId="77777777" w:rsidR="005C1256" w:rsidRDefault="005C125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525679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mpor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pandas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as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pd</w:t>
      </w:r>
    </w:p>
    <w:p w14:paraId="3FCC378C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187BDCAA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fa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{}</w:t>
      </w:r>
    </w:p>
    <w:p w14:paraId="62CD2153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gramStart"/>
      <w:r w:rsidRPr="00C2135B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in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npu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No. of states : "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)</w:t>
      </w:r>
    </w:p>
    <w:p w14:paraId="72845680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gramStart"/>
      <w:r w:rsidRPr="00C2135B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in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npu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No. of transitions : "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)</w:t>
      </w:r>
    </w:p>
    <w:p w14:paraId="59F7552C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range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008B6FC0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ate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gramStart"/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npu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state name : "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004AC869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fa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ate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 = {}</w:t>
      </w:r>
    </w:p>
    <w:p w14:paraId="4FF70557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range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5294AB7D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th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gramStart"/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npu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path : "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C83B66C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gramStart"/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"Enter end state from state </w:t>
      </w:r>
      <w:r w:rsidRPr="00C2135B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{}</w:t>
      </w:r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travelling through path </w:t>
      </w:r>
      <w:r w:rsidRPr="00C2135B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{}</w:t>
      </w:r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: "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orma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ate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th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)</w:t>
      </w:r>
    </w:p>
    <w:p w14:paraId="53FA292C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aching_state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[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npu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Start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.</w:t>
      </w:r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plit</w:t>
      </w:r>
      <w:proofErr w:type="gram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]</w:t>
      </w:r>
    </w:p>
    <w:p w14:paraId="3F0A51F4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fa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ate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th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 =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aching_state</w:t>
      </w:r>
      <w:proofErr w:type="spellEnd"/>
    </w:p>
    <w:p w14:paraId="09F6D6BC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5D989CA6" w14:textId="4039702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gramStart"/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C213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C213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NFA</w:t>
      </w:r>
      <w:proofErr w:type="spellEnd"/>
      <w:r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</w:t>
      </w:r>
      <w:proofErr w:type="spellStart"/>
      <w:r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Transitions</w:t>
      </w:r>
      <w:r w:rsidR="0006699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z</w:t>
      </w:r>
      <w:proofErr w:type="spellEnd"/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:- </w:t>
      </w:r>
      <w:r w:rsidRPr="00C213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42BE688B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fa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1DBD66FA" w14:textId="2B1864C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gramStart"/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C213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C213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NFA</w:t>
      </w:r>
      <w:proofErr w:type="spellEnd"/>
      <w:r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Transition</w:t>
      </w:r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table :- "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06244D6E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fa_table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proofErr w:type="gramStart"/>
      <w:r w:rsidRPr="00C2135B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pd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2135B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DataFrame</w:t>
      </w:r>
      <w:proofErr w:type="spellEnd"/>
      <w:proofErr w:type="gram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fa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9BB28D0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fa_</w:t>
      </w:r>
      <w:proofErr w:type="gram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able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transpose</w:t>
      </w:r>
      <w:proofErr w:type="spellEnd"/>
      <w:proofErr w:type="gram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)</w:t>
      </w:r>
    </w:p>
    <w:p w14:paraId="5C1981B6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59920E43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gramStart"/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Enter final state of NFA : "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33A16CD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fa_final_state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[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npu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Start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.</w:t>
      </w:r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plit</w:t>
      </w:r>
      <w:proofErr w:type="gram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]</w:t>
      </w:r>
    </w:p>
    <w:p w14:paraId="768996FA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1771F33A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ew_states_list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[]</w:t>
      </w:r>
    </w:p>
    <w:p w14:paraId="098CBC09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77164F14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#-------------------------------------------------</w:t>
      </w:r>
    </w:p>
    <w:p w14:paraId="2DE499BE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35EAE205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fa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{}</w:t>
      </w:r>
    </w:p>
    <w:p w14:paraId="0EEDA50C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eys_list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gramStart"/>
      <w:r w:rsidRPr="00C2135B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lis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</w:p>
    <w:p w14:paraId="4DE17EEC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 xml:space="preserve">    </w:t>
      </w:r>
      <w:r w:rsidRPr="00C2135B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lis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proofErr w:type="gram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fa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keys</w:t>
      </w:r>
      <w:proofErr w:type="spellEnd"/>
      <w:proofErr w:type="gram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)[</w:t>
      </w:r>
      <w:r w:rsidRPr="00C213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5ECEFB19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th_list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C2135B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lis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fa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eys_list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C213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</w:t>
      </w:r>
      <w:proofErr w:type="gramStart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keys</w:t>
      </w:r>
      <w:proofErr w:type="gram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)</w:t>
      </w:r>
    </w:p>
    <w:p w14:paraId="4583E658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702885E6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fa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eys_</w:t>
      </w:r>
      <w:proofErr w:type="gram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ist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gramEnd"/>
      <w:r w:rsidRPr="00C213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] = {}</w:t>
      </w:r>
    </w:p>
    <w:p w14:paraId="5DA5B0C7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y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range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387BB59C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proofErr w:type="gramStart"/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join</w:t>
      </w:r>
      <w:proofErr w:type="gram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fa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eys_list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C213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][</w:t>
      </w:r>
    </w:p>
    <w:p w14:paraId="7CF2EA0D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th_list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y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])</w:t>
      </w:r>
    </w:p>
    <w:p w14:paraId="0E09E066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fa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eys_list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C213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proofErr w:type="gramStart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][</w:t>
      </w:r>
      <w:proofErr w:type="spellStart"/>
      <w:proofErr w:type="gramEnd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th_list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y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] = 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</w:t>
      </w:r>
    </w:p>
    <w:p w14:paraId="2BF25D48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no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eys_list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0BF15DCA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ew_states_</w:t>
      </w:r>
      <w:proofErr w:type="gram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is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ppend</w:t>
      </w:r>
      <w:proofErr w:type="spellEnd"/>
      <w:proofErr w:type="gram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45A7BE90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eys_</w:t>
      </w:r>
      <w:proofErr w:type="gram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is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ppend</w:t>
      </w:r>
      <w:proofErr w:type="spellEnd"/>
      <w:proofErr w:type="gram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4F466C49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5BB4FB6B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len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ew_states_list</w:t>
      </w:r>
      <w:proofErr w:type="spellEnd"/>
      <w:proofErr w:type="gramStart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 !</w:t>
      </w:r>
      <w:proofErr w:type="gram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= </w:t>
      </w:r>
      <w:r w:rsidRPr="00C213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491E1BFA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fa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ew_states_</w:t>
      </w:r>
      <w:proofErr w:type="gram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ist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gramEnd"/>
      <w:r w:rsidRPr="00C213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] = {}</w:t>
      </w:r>
    </w:p>
    <w:p w14:paraId="23241313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_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range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len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ew_states_</w:t>
      </w:r>
      <w:proofErr w:type="gram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ist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gramEnd"/>
      <w:r w:rsidRPr="00C213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):</w:t>
      </w:r>
    </w:p>
    <w:p w14:paraId="39FC7DCB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range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len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th_list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):</w:t>
      </w:r>
    </w:p>
    <w:p w14:paraId="2672AFF0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mp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[]</w:t>
      </w:r>
    </w:p>
    <w:p w14:paraId="18D43FD7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range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len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ew_states_</w:t>
      </w:r>
      <w:proofErr w:type="gram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ist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gramEnd"/>
      <w:r w:rsidRPr="00C213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):</w:t>
      </w:r>
    </w:p>
    <w:p w14:paraId="21A1D0AE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mp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+=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fa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ew_states_list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C213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Start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][</w:t>
      </w:r>
      <w:proofErr w:type="spellStart"/>
      <w:proofErr w:type="gramEnd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th_list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]</w:t>
      </w:r>
    </w:p>
    <w:p w14:paraId="57CF782E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"</w:t>
      </w:r>
    </w:p>
    <w:p w14:paraId="4D4255CD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proofErr w:type="gram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join</w:t>
      </w:r>
      <w:proofErr w:type="spellEnd"/>
      <w:proofErr w:type="gram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mp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04E27231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no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eys_list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7E4377AC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ew_states_</w:t>
      </w:r>
      <w:proofErr w:type="gram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is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ppend</w:t>
      </w:r>
      <w:proofErr w:type="spellEnd"/>
      <w:proofErr w:type="gram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D52F253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eys_</w:t>
      </w:r>
      <w:proofErr w:type="gram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is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ppend</w:t>
      </w:r>
      <w:proofErr w:type="spellEnd"/>
      <w:proofErr w:type="gram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2274945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fa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ew_states_list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C213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proofErr w:type="gramStart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][</w:t>
      </w:r>
      <w:proofErr w:type="spellStart"/>
      <w:proofErr w:type="gramEnd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th_list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] = 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</w:p>
    <w:p w14:paraId="6832C44A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7EA13E32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ew_states_</w:t>
      </w:r>
      <w:proofErr w:type="gram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is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remove</w:t>
      </w:r>
      <w:proofErr w:type="spellEnd"/>
      <w:proofErr w:type="gram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ew_states_list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C213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0ADBF2E9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33029A1B" w14:textId="36CE696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gramStart"/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C213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C213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DFA</w:t>
      </w:r>
      <w:proofErr w:type="spellEnd"/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Transitions</w:t>
      </w:r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:- </w:t>
      </w:r>
      <w:r w:rsidRPr="00C213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05DEBFE6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fa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4D7495F9" w14:textId="029F6171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gramStart"/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C213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DFA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Transition</w:t>
      </w:r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table :- "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0CAA4CDF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fa_table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proofErr w:type="gramStart"/>
      <w:r w:rsidRPr="00C2135B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pd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2135B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DataFrame</w:t>
      </w:r>
      <w:proofErr w:type="spellEnd"/>
      <w:proofErr w:type="gram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fa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C53D190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fa_</w:t>
      </w:r>
      <w:proofErr w:type="gram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able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transpose</w:t>
      </w:r>
      <w:proofErr w:type="spellEnd"/>
      <w:proofErr w:type="gram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)</w:t>
      </w:r>
    </w:p>
    <w:p w14:paraId="369B7740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053AA87F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fa_states_list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C2135B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lis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proofErr w:type="gram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fa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keys</w:t>
      </w:r>
      <w:proofErr w:type="spellEnd"/>
      <w:proofErr w:type="gram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)</w:t>
      </w:r>
    </w:p>
    <w:p w14:paraId="365EC63C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fa_final_states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[]</w:t>
      </w:r>
    </w:p>
    <w:p w14:paraId="6CE7CB2E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fa_states_list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136A8652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78AFACC3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2135B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fa_final_state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06839ECB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fa_final_</w:t>
      </w:r>
      <w:proofErr w:type="gram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ates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ppend</w:t>
      </w:r>
      <w:proofErr w:type="spellEnd"/>
      <w:proofErr w:type="gram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026F7F3B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C213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break</w:t>
      </w:r>
    </w:p>
    <w:p w14:paraId="0A70B7BB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21452461" w14:textId="77777777" w:rsidR="00C2135B" w:rsidRPr="00C2135B" w:rsidRDefault="00C2135B" w:rsidP="00C213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gramStart"/>
      <w:r w:rsidRPr="00C213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C213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C213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Final</w:t>
      </w:r>
      <w:proofErr w:type="spellEnd"/>
      <w:r w:rsidRPr="00C213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states of the DFA are : "</w:t>
      </w:r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C213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fa_final_states</w:t>
      </w:r>
      <w:proofErr w:type="spellEnd"/>
      <w:r w:rsidRPr="00C213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C86E13C" w14:textId="77777777" w:rsidR="00595DEA" w:rsidRDefault="00595DE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</w:p>
    <w:p w14:paraId="78EA6F8F" w14:textId="77777777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Output:</w:t>
      </w:r>
    </w:p>
    <w:p w14:paraId="54C6BB15" w14:textId="3D2D54DB" w:rsidR="00595DEA" w:rsidRDefault="003B700B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 w:rsidRPr="003B700B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D543426" wp14:editId="117098FE">
            <wp:extent cx="5697627" cy="48539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8954" cy="4889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B700B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</w:p>
    <w:p w14:paraId="6703F177" w14:textId="77777777" w:rsidR="00595DEA" w:rsidRDefault="00595DE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</w:p>
    <w:p w14:paraId="1D533E18" w14:textId="1BE77A05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ransition table:</w:t>
      </w:r>
    </w:p>
    <w:p w14:paraId="1A40C645" w14:textId="762D5B40" w:rsidR="00157636" w:rsidRPr="00157636" w:rsidRDefault="00157636" w:rsidP="0015763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First, we construct NFA</w:t>
      </w:r>
      <w:r w:rsidR="00C2135B">
        <w:rPr>
          <w:rFonts w:ascii="Times New Roman" w:eastAsia="Times New Roman" w:hAnsi="Times New Roman" w:cs="Times New Roman"/>
          <w:bCs/>
          <w:sz w:val="24"/>
          <w:szCs w:val="24"/>
        </w:rPr>
        <w:t xml:space="preserve"> Transition Table for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C2135B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a</w:t>
      </w:r>
      <w:r w:rsidR="00C2135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/</w:t>
      </w:r>
      <w:proofErr w:type="gramStart"/>
      <w:r w:rsidR="00C2135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b)*</w:t>
      </w:r>
      <w:proofErr w:type="gramEnd"/>
      <w:r w:rsidR="00C2135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 </w:t>
      </w:r>
      <w:r w:rsidR="00C2135B">
        <w:rPr>
          <w:rFonts w:ascii="Times New Roman" w:eastAsia="Times New Roman" w:hAnsi="Times New Roman" w:cs="Times New Roman"/>
          <w:bCs/>
          <w:sz w:val="24"/>
          <w:szCs w:val="24"/>
        </w:rPr>
        <w:t xml:space="preserve">according to </w:t>
      </w:r>
      <w:r w:rsidR="00C2135B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Subset Construction </w:t>
      </w:r>
      <w:r w:rsidR="00C2135B">
        <w:rPr>
          <w:rFonts w:ascii="Times New Roman" w:eastAsia="Times New Roman" w:hAnsi="Times New Roman" w:cs="Times New Roman"/>
          <w:bCs/>
          <w:sz w:val="24"/>
          <w:szCs w:val="24"/>
        </w:rPr>
        <w:t>method</w:t>
      </w:r>
      <w:r w:rsidR="00C2135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.</w:t>
      </w:r>
    </w:p>
    <w:p w14:paraId="2DBB3719" w14:textId="5C5BA8F9" w:rsidR="00157636" w:rsidRPr="00157636" w:rsidRDefault="00C2135B" w:rsidP="0015763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Find the </w:t>
      </w:r>
      <w:r w:rsidRPr="00C2135B">
        <w:rPr>
          <w:rFonts w:ascii="Times New Roman" w:eastAsia="Times New Roman" w:hAnsi="Times New Roman" w:cs="Times New Roman"/>
          <w:bCs/>
          <w:sz w:val="28"/>
          <w:szCs w:val="28"/>
        </w:rPr>
        <w:t>ε</w:t>
      </w:r>
      <w:r>
        <w:rPr>
          <w:rFonts w:ascii="Times New Roman" w:eastAsia="Times New Roman" w:hAnsi="Times New Roman" w:cs="Times New Roman"/>
          <w:bCs/>
          <w:sz w:val="28"/>
          <w:szCs w:val="28"/>
        </w:rPr>
        <w:t>-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Closure of each transition states on a and b. Record new states if found and repeat the process.</w:t>
      </w:r>
    </w:p>
    <w:p w14:paraId="3E65BEEE" w14:textId="368985D0" w:rsidR="003548E6" w:rsidRPr="003B700B" w:rsidRDefault="00157636" w:rsidP="0015763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After the </w:t>
      </w:r>
      <w:r w:rsidR="00C2135B">
        <w:rPr>
          <w:rFonts w:ascii="Times New Roman" w:eastAsia="Times New Roman" w:hAnsi="Times New Roman" w:cs="Times New Roman"/>
          <w:bCs/>
          <w:sz w:val="24"/>
          <w:szCs w:val="24"/>
        </w:rPr>
        <w:t>construction of the NFA Transition tabl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, we construct the </w:t>
      </w:r>
      <w:r w:rsidR="00C2135B">
        <w:rPr>
          <w:rFonts w:ascii="Times New Roman" w:eastAsia="Times New Roman" w:hAnsi="Times New Roman" w:cs="Times New Roman"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FA for </w:t>
      </w:r>
      <w:r w:rsidR="00C2135B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r w:rsidR="00C2135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a/</w:t>
      </w:r>
      <w:proofErr w:type="gramStart"/>
      <w:r w:rsidR="00C2135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b)*</w:t>
      </w:r>
      <w:proofErr w:type="gramEnd"/>
      <w:r w:rsidR="00C2135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 </w:t>
      </w:r>
      <w:r w:rsidR="00C2135B">
        <w:rPr>
          <w:rFonts w:ascii="Times New Roman" w:eastAsia="Times New Roman" w:hAnsi="Times New Roman" w:cs="Times New Roman"/>
          <w:bCs/>
          <w:sz w:val="24"/>
          <w:szCs w:val="24"/>
        </w:rPr>
        <w:t>and identify the final state/states in the DFA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54DF5A86" w14:textId="77777777" w:rsidR="003B700B" w:rsidRPr="003B700B" w:rsidRDefault="003B700B" w:rsidP="003B700B">
      <w:pPr>
        <w:pStyle w:val="ListParagraph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CAA4E5A" w14:textId="3606CFFC" w:rsidR="00595DEA" w:rsidRDefault="00A4732C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compare the transition tables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 xml:space="preserve"> from code as well as handwritt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deduce that they are the same 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>giv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xpression.</w:t>
      </w:r>
    </w:p>
    <w:p w14:paraId="2E0BF5F5" w14:textId="539FE3AA" w:rsidR="00157636" w:rsidRPr="00157636" w:rsidRDefault="003B700B" w:rsidP="00B741C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7EDD47D" wp14:editId="57A25CA6">
            <wp:extent cx="5509895" cy="8229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25000"/>
                              </a14:imgEffect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989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D0AFF" w14:textId="77777777" w:rsidR="003548E6" w:rsidRDefault="003548E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C8CD825" w14:textId="4B9AC08E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onclusion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oth the manual and output transition tables are the same hence the conversion of a </w:t>
      </w:r>
      <w:r w:rsidR="00CF7DF1">
        <w:rPr>
          <w:rFonts w:ascii="Times New Roman" w:eastAsia="Times New Roman" w:hAnsi="Times New Roman" w:cs="Times New Roman"/>
          <w:sz w:val="24"/>
          <w:szCs w:val="24"/>
        </w:rPr>
        <w:t xml:space="preserve">NFA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="00CF7DF1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FA is verified.</w:t>
      </w:r>
    </w:p>
    <w:p w14:paraId="324CCA40" w14:textId="77777777" w:rsidR="00595DEA" w:rsidRDefault="00595DE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</w:rPr>
      </w:pPr>
    </w:p>
    <w:sectPr w:rsidR="00595DEA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CBFE7C" w14:textId="77777777" w:rsidR="002C7D7C" w:rsidRDefault="002C7D7C">
      <w:pPr>
        <w:spacing w:before="0" w:line="240" w:lineRule="auto"/>
      </w:pPr>
      <w:r>
        <w:separator/>
      </w:r>
    </w:p>
  </w:endnote>
  <w:endnote w:type="continuationSeparator" w:id="0">
    <w:p w14:paraId="7A512028" w14:textId="77777777" w:rsidR="002C7D7C" w:rsidRDefault="002C7D7C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FA398" w14:textId="77777777" w:rsidR="00595DEA" w:rsidRDefault="00A4732C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5F5402">
      <w:rPr>
        <w:noProof/>
      </w:rPr>
      <w:t>1</w:t>
    </w:r>
    <w:r>
      <w:fldChar w:fldCharType="end"/>
    </w:r>
    <w:r>
      <w:rPr>
        <w:noProof/>
      </w:rPr>
      <w:drawing>
        <wp:anchor distT="0" distB="0" distL="0" distR="0" simplePos="0" relativeHeight="251661312" behindDoc="0" locked="0" layoutInCell="1" hidden="0" allowOverlap="1" wp14:anchorId="0866EE25" wp14:editId="6FCAAEEC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3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3FCBD" w14:textId="77777777" w:rsidR="00595DEA" w:rsidRDefault="00A4732C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7C580BB5" wp14:editId="58C615D0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2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B09B0" w14:textId="77777777" w:rsidR="002C7D7C" w:rsidRDefault="002C7D7C">
      <w:pPr>
        <w:spacing w:before="0" w:line="240" w:lineRule="auto"/>
      </w:pPr>
      <w:r>
        <w:separator/>
      </w:r>
    </w:p>
  </w:footnote>
  <w:footnote w:type="continuationSeparator" w:id="0">
    <w:p w14:paraId="4C7AB389" w14:textId="77777777" w:rsidR="002C7D7C" w:rsidRDefault="002C7D7C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0871E" w14:textId="7A13E0B1" w:rsidR="00595DEA" w:rsidRDefault="00A4732C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color w:val="666666"/>
        <w:sz w:val="20"/>
        <w:szCs w:val="20"/>
      </w:rPr>
      <w:t xml:space="preserve">CD </w:t>
    </w:r>
    <w:r w:rsidR="005F5402">
      <w:rPr>
        <w:color w:val="666666"/>
        <w:sz w:val="20"/>
        <w:szCs w:val="20"/>
      </w:rPr>
      <w:t xml:space="preserve">Lab Experiment </w:t>
    </w:r>
    <w:r w:rsidR="00F3330E">
      <w:rPr>
        <w:color w:val="666666"/>
        <w:sz w:val="20"/>
        <w:szCs w:val="20"/>
      </w:rPr>
      <w:t>3</w:t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</w:p>
  <w:p w14:paraId="71FC6516" w14:textId="77777777" w:rsidR="00595DEA" w:rsidRDefault="00A4732C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  <w:r>
      <w:rPr>
        <w:noProof/>
        <w:color w:val="666666"/>
        <w:sz w:val="20"/>
        <w:szCs w:val="20"/>
      </w:rPr>
      <w:drawing>
        <wp:inline distT="114300" distB="114300" distL="114300" distR="114300" wp14:anchorId="0A25FFDC" wp14:editId="6ED54FE5">
          <wp:extent cx="447675" cy="57150"/>
          <wp:effectExtent l="0" t="0" r="0" b="0"/>
          <wp:docPr id="5" name="image1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short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7246D" w14:textId="77777777" w:rsidR="00595DEA" w:rsidRDefault="00A4732C">
    <w:pPr>
      <w:pBdr>
        <w:top w:val="nil"/>
        <w:left w:val="nil"/>
        <w:bottom w:val="nil"/>
        <w:right w:val="nil"/>
        <w:between w:val="nil"/>
      </w:pBdr>
      <w:spacing w:before="640"/>
    </w:pPr>
    <w:r>
      <w:rPr>
        <w:noProof/>
      </w:rPr>
      <w:drawing>
        <wp:anchor distT="0" distB="0" distL="0" distR="0" simplePos="0" relativeHeight="251660288" behindDoc="0" locked="0" layoutInCell="1" hidden="0" allowOverlap="1" wp14:anchorId="4DA57763" wp14:editId="5FE20148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4" name="image3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53D41"/>
    <w:multiLevelType w:val="multilevel"/>
    <w:tmpl w:val="470619EE"/>
    <w:lvl w:ilvl="0">
      <w:start w:val="1"/>
      <w:numFmt w:val="decimal"/>
      <w:lvlText w:val="%1)"/>
      <w:lvlJc w:val="left"/>
      <w:pPr>
        <w:ind w:left="785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3083C09"/>
    <w:multiLevelType w:val="hybridMultilevel"/>
    <w:tmpl w:val="B3C2CE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2298483">
    <w:abstractNumId w:val="0"/>
  </w:num>
  <w:num w:numId="2" w16cid:durableId="2575189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DK1MDIyNDOyNDNT0lEKTi0uzszPAykwqgUADUwdYywAAAA="/>
  </w:docVars>
  <w:rsids>
    <w:rsidRoot w:val="00595DEA"/>
    <w:rsid w:val="00066995"/>
    <w:rsid w:val="00157636"/>
    <w:rsid w:val="002A50F2"/>
    <w:rsid w:val="002C7D7C"/>
    <w:rsid w:val="003548E6"/>
    <w:rsid w:val="003B700B"/>
    <w:rsid w:val="00595DEA"/>
    <w:rsid w:val="005C1256"/>
    <w:rsid w:val="005F5402"/>
    <w:rsid w:val="00A4732C"/>
    <w:rsid w:val="00B741CD"/>
    <w:rsid w:val="00C2135B"/>
    <w:rsid w:val="00CE1141"/>
    <w:rsid w:val="00CF7DF1"/>
    <w:rsid w:val="00E83275"/>
    <w:rsid w:val="00ED7EAB"/>
    <w:rsid w:val="00F33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7D2573"/>
  <w15:docId w15:val="{C52111DF-7345-47F0-A757-F3244556C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sz w:val="22"/>
        <w:szCs w:val="22"/>
        <w:lang w:val="en" w:eastAsia="en-IN" w:bidi="ar-SA"/>
      </w:rPr>
    </w:rPrDefault>
    <w:pPrDefault>
      <w:pPr>
        <w:spacing w:before="20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color w:val="039BE5"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color w:val="E61A1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F54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402"/>
  </w:style>
  <w:style w:type="paragraph" w:styleId="Footer">
    <w:name w:val="footer"/>
    <w:basedOn w:val="Normal"/>
    <w:link w:val="FooterChar"/>
    <w:uiPriority w:val="99"/>
    <w:unhideWhenUsed/>
    <w:rsid w:val="005F54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402"/>
  </w:style>
  <w:style w:type="paragraph" w:styleId="ListParagraph">
    <w:name w:val="List Paragraph"/>
    <w:basedOn w:val="Normal"/>
    <w:uiPriority w:val="34"/>
    <w:qFormat/>
    <w:rsid w:val="001576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0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1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4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0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7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2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8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3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3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5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6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3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ACFFF-0F95-4CC4-A579-6470A5338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6</Pages>
  <Words>445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in Prakash</dc:creator>
  <cp:lastModifiedBy>Ashwin Prakash</cp:lastModifiedBy>
  <cp:revision>4</cp:revision>
  <cp:lastPrinted>2022-02-14T14:27:00Z</cp:lastPrinted>
  <dcterms:created xsi:type="dcterms:W3CDTF">2022-02-14T14:27:00Z</dcterms:created>
  <dcterms:modified xsi:type="dcterms:W3CDTF">2022-05-06T03:14:00Z</dcterms:modified>
</cp:coreProperties>
</file>